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X2e1956d300718819725304458576cbb133092ed"/>
    <w:p>
      <w:pPr>
        <w:pStyle w:val="Heading1"/>
      </w:pPr>
      <w:r>
        <w:t xml:space="preserve">Cover Letter for Telecommunication Engineer Position in Italy Milan</w:t>
      </w:r>
    </w:p>
    <w:p>
      <w:pPr>
        <w:pStyle w:val="FirstParagraph"/>
      </w:pPr>
      <w:r>
        <w:rPr>
          <w:bCs/>
          <w:b/>
        </w:rPr>
        <w:t xml:space="preserve">John Doe</w:t>
      </w:r>
      <w:r>
        <w:br/>
      </w:r>
      <w:r>
        <w:t xml:space="preserve">Via Roma, 45</w:t>
      </w:r>
      <w:r>
        <w:br/>
      </w:r>
      <w:r>
        <w:t xml:space="preserve">Milano, Lombardia, Italy</w:t>
      </w:r>
      <w:r>
        <w:br/>
      </w:r>
      <w:r>
        <w:t xml:space="preserve">johndoe@email.com | +39 123 456 7890</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Milano, Italy</w:t>
      </w:r>
    </w:p>
    <w:bookmarkStart w:id="24" w:name="dear-hiring-team"/>
    <w:p>
      <w:pPr>
        <w:pStyle w:val="Heading2"/>
      </w:pPr>
      <w:r>
        <w:t xml:space="preserve">Dear Hiring Team,</w:t>
      </w:r>
    </w:p>
    <w:p>
      <w:pPr>
        <w:pStyle w:val="FirstParagraph"/>
      </w:pPr>
      <w:r>
        <w:t xml:space="preserve">As a highly motivated and experienced Telecommunication Engineer with over a decade of expertise in designing, deploying, and optimizing advanced communication systems, I am writing to express my enthusiastic interest in the Telecommunication Engineer position at your esteemed organization in Italy Milan. With a strong foundation in telecommunications technologies and a passion for innovation, I am eager to contribute my skills to support your company's mission of delivering cutting-edge connectivity solutions in one of Europe’s most dynamic technological hubs.</w:t>
      </w:r>
    </w:p>
    <w:p>
      <w:pPr>
        <w:pStyle w:val="BodyText"/>
      </w:pPr>
      <w:r>
        <w:t xml:space="preserve">Throughout my career, I have specialized in the development and maintenance of wired and wireless communication networks, including 5G infrastructure, fiber-optic systems, and satellite communication technologies. My work has spanned diverse industries such as telecommunications service providers, enterprise IT departments, and government agencies. In Italy Milan, where the demand for high-speed connectivity is growing exponentially due to the city’s role as a global business and innovation center, I am particularly inspired by the opportunity to apply my expertise in a region that is at the forefront of technological advancement.</w:t>
      </w:r>
    </w:p>
    <w:bookmarkStart w:id="20" w:name="X3611f9256df0e06c360a0aa9eb325faa65e353c"/>
    <w:p>
      <w:pPr>
        <w:pStyle w:val="Heading3"/>
      </w:pPr>
      <w:r>
        <w:t xml:space="preserve">Why Telecommunication Engineer in Italy Milan?</w:t>
      </w:r>
    </w:p>
    <w:p>
      <w:pPr>
        <w:pStyle w:val="FirstParagraph"/>
      </w:pPr>
      <w:r>
        <w:t xml:space="preserve">Italy Milan is not only a cultural and economic powerhouse but also a key player in Europe’s telecommunications landscape. The city’s strategic location, coupled with its thriving tech ecosystem, makes it an ideal environment for professionals like me to thrive. As a Telecommunication Engineer, I am deeply committed to ensuring that organizations leverage the latest technologies to optimize their operations and stay ahead in an increasingly connected world. Milan’s emphasis on smart cities, digital transformation, and sustainable infrastructure aligns perfectly with my professional goals.</w:t>
      </w:r>
    </w:p>
    <w:p>
      <w:pPr>
        <w:pStyle w:val="BodyText"/>
      </w:pPr>
      <w:r>
        <w:t xml:space="preserve">My technical expertise includes network planning, signal propagation analysis, and system integration for both terrestrial and satellite-based communication networks. I have hands-on experience with tools such as MATLAB for simulation, Wireshark for network troubleshooting, and Cisco/Aruba platforms for enterprise networking. Additionally, I hold certifications in [relevant certifications], which have further solidified my ability to deliver reliable and scalable solutions.</w:t>
      </w:r>
    </w:p>
    <w:bookmarkEnd w:id="20"/>
    <w:bookmarkStart w:id="21" w:name="professional-experience-and-achievements"/>
    <w:p>
      <w:pPr>
        <w:pStyle w:val="Heading3"/>
      </w:pPr>
      <w:r>
        <w:t xml:space="preserve">Professional Experience and Achievements</w:t>
      </w:r>
    </w:p>
    <w:p>
      <w:pPr>
        <w:pStyle w:val="FirstParagraph"/>
      </w:pPr>
      <w:r>
        <w:t xml:space="preserve">As a Telecommunication Engineer at [Previous Company Name] in [Location], I led the design and deployment of a 5G network that significantly improved data throughput for over 10,000 users. This project required close collaboration with cross-functional teams to ensure compliance with local regulations and international standards. My ability to balance technical precision with operational efficiency earned me recognition as a key contributor to the company’s growth in the telecommunications sector.</w:t>
      </w:r>
    </w:p>
    <w:p>
      <w:pPr>
        <w:pStyle w:val="BodyText"/>
      </w:pPr>
      <w:r>
        <w:t xml:space="preserve">Another notable achievement was my role in optimizing a fiber-optic network for [Client Name], which reduced latency by 30% and enhanced overall user experience. This project involved rigorous testing, troubleshooting, and coordination with stakeholders to ensure seamless integration with existing infrastructure. My proactive approach to problem-solving and attention to detail were instrumental in meeting the project’s objectives ahead of schedule.</w:t>
      </w:r>
    </w:p>
    <w:bookmarkEnd w:id="21"/>
    <w:bookmarkStart w:id="22" w:name="why-your-organization"/>
    <w:p>
      <w:pPr>
        <w:pStyle w:val="Heading3"/>
      </w:pPr>
      <w:r>
        <w:t xml:space="preserve">Why Your Organization?</w:t>
      </w:r>
    </w:p>
    <w:p>
      <w:pPr>
        <w:pStyle w:val="FirstParagraph"/>
      </w:pPr>
      <w:r>
        <w:t xml:space="preserve">What draws me to your organization is its reputation for innovation and commitment to excellence in the telecommunications industry. The opportunity to work alongside a team of professionals who share my passion for advancing communication technologies is incredibly appealing. I am particularly impressed by your company’s focus on [specific project, technology, or initiative related to the position], which resonates with my own vision of leveraging technology to create impactful solutions.</w:t>
      </w:r>
    </w:p>
    <w:p>
      <w:pPr>
        <w:pStyle w:val="BodyText"/>
      </w:pPr>
      <w:r>
        <w:t xml:space="preserve">Italy Milan’s unique blend of tradition and modernity creates a vibrant environment for professionals in the telecommunications field. I am eager to contribute my knowledge of emerging technologies such as edge computing, IoT integration, and AI-driven network optimization to help your organization stay at the forefront of this rapidly evolving industry. My adaptability and strong work ethic will enable me to seamlessly integrate into your team while delivering measurable results.</w:t>
      </w:r>
    </w:p>
    <w:bookmarkEnd w:id="22"/>
    <w:bookmarkStart w:id="23" w:name="conclusion"/>
    <w:p>
      <w:pPr>
        <w:pStyle w:val="Heading3"/>
      </w:pPr>
      <w:r>
        <w:t xml:space="preserve">Conclusion</w:t>
      </w:r>
    </w:p>
    <w:p>
      <w:pPr>
        <w:pStyle w:val="FirstParagraph"/>
      </w:pPr>
      <w:r>
        <w:t xml:space="preserve">In conclusion, I am confident that my skills, experience, and enthusiasm for telecommunications make me an ideal candidate for the Telecommunication Engineer position in Italy Milan. I would be thrilled to bring my expertise to your organization and contribute to its continued success. Thank you for considering my application. I look forward to the opportunity to discuss how I can contribute to your team’s goals.</w:t>
      </w:r>
    </w:p>
    <w:p>
      <w:pPr>
        <w:pStyle w:val="BodyText"/>
      </w:pPr>
      <w:r>
        <w:t xml:space="preserve">Sincerely,</w:t>
      </w:r>
      <w:r>
        <w:br/>
      </w:r>
      <w:r>
        <w:rPr>
          <w:bCs/>
          <w:b/>
        </w:rPr>
        <w:t xml:space="preserve">John Doe</w:t>
      </w:r>
      <w:r>
        <w:br/>
      </w:r>
      <w:r>
        <w:t xml:space="preserve">Telecommunication Engineer | Italy Milan</w:t>
      </w:r>
    </w:p>
    <w:p>
      <w:pPr>
        <w:pStyle w:val="BodyText"/>
      </w:pPr>
      <w:r>
        <w:t xml:space="preserve">[Optional: Attach resume or portfolio link her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Italy Milan</dc:title>
  <dc:creator/>
  <dc:language>en</dc:language>
  <cp:keywords/>
  <dcterms:created xsi:type="dcterms:W3CDTF">2026-07-21T12:29:47Z</dcterms:created>
  <dcterms:modified xsi:type="dcterms:W3CDTF">2026-07-21T12:29:47Z</dcterms:modified>
</cp:coreProperties>
</file>

<file path=docProps/custom.xml><?xml version="1.0" encoding="utf-8"?>
<Properties xmlns="http://schemas.openxmlformats.org/officeDocument/2006/custom-properties" xmlns:vt="http://schemas.openxmlformats.org/officeDocument/2006/docPropsVTypes"/>
</file>